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C6F71" w14:textId="77777777" w:rsidR="005F2DED" w:rsidRPr="00A9030B" w:rsidRDefault="00E05B58" w:rsidP="00794585">
      <w:pPr>
        <w:pStyle w:val="Title"/>
      </w:pPr>
      <w:r w:rsidRPr="00C243BD">
        <w:t>This</w:t>
      </w:r>
      <w:r w:rsidRPr="00A9030B">
        <w:t xml:space="preserve"> is the title</w:t>
      </w:r>
    </w:p>
    <w:p w14:paraId="611C3D02" w14:textId="394C4E6E" w:rsidR="005F2DED" w:rsidRPr="00A9030B" w:rsidRDefault="00E05B58" w:rsidP="00C243BD">
      <w:pPr>
        <w:pStyle w:val="Author"/>
      </w:pPr>
      <w:r w:rsidRPr="00A9030B">
        <w:t xml:space="preserve">First </w:t>
      </w:r>
      <w:r w:rsidR="009566BB">
        <w:t>Author</w:t>
      </w:r>
      <w:r w:rsidRPr="00A9030B">
        <w:t>, Second Author</w:t>
      </w:r>
    </w:p>
    <w:p w14:paraId="135D526A" w14:textId="620B248E" w:rsidR="005F2DED" w:rsidRPr="00C243BD" w:rsidRDefault="00E05B58" w:rsidP="00C243BD">
      <w:pPr>
        <w:pStyle w:val="Date"/>
      </w:pPr>
      <w:proofErr w:type="gramStart"/>
      <w:r w:rsidRPr="00C243BD">
        <w:t>Usually</w:t>
      </w:r>
      <w:proofErr w:type="gramEnd"/>
      <w:r w:rsidRPr="00C243BD">
        <w:t xml:space="preserve"> I use</w:t>
      </w:r>
      <w:r w:rsidR="009566BB">
        <w:t xml:space="preserve"> this for the affiliation text </w:t>
      </w:r>
      <w:r w:rsidRPr="00C243BD">
        <w:t>For all the affiliations and change the styles afterward</w:t>
      </w:r>
    </w:p>
    <w:p w14:paraId="7E2F7A6E" w14:textId="77777777" w:rsidR="005F2DED" w:rsidRPr="00A9030B" w:rsidRDefault="00E05B58" w:rsidP="00D11C2A">
      <w:pPr>
        <w:pStyle w:val="FirstParagraph"/>
      </w:pPr>
      <w:r w:rsidRPr="00A9030B">
        <w:t xml:space="preserve">* Corresponding </w:t>
      </w:r>
      <w:r w:rsidRPr="00D11C2A">
        <w:t>author</w:t>
      </w:r>
      <w:r w:rsidRPr="00A9030B">
        <w:t>: my.email@address.com</w:t>
      </w:r>
    </w:p>
    <w:p w14:paraId="7E78CA90" w14:textId="77777777" w:rsidR="005F2DED" w:rsidRPr="00C243BD" w:rsidRDefault="00E05B58" w:rsidP="002318F2">
      <w:pPr>
        <w:pStyle w:val="Heading1"/>
      </w:pPr>
      <w:bookmarkStart w:id="0" w:name="this-is-a-level1-heading"/>
      <w:bookmarkEnd w:id="0"/>
      <w:r w:rsidRPr="00C243BD">
        <w:t>This is a level1 heading</w:t>
      </w:r>
    </w:p>
    <w:p w14:paraId="7AFFF935" w14:textId="77777777" w:rsidR="005F2DED" w:rsidRPr="00C243BD" w:rsidRDefault="00E05B58" w:rsidP="002318F2">
      <w:pPr>
        <w:pStyle w:val="Heading2"/>
      </w:pPr>
      <w:bookmarkStart w:id="1" w:name="this-is-a-level-2-heading"/>
      <w:bookmarkEnd w:id="1"/>
      <w:r w:rsidRPr="00C243BD">
        <w:t>This is a level 2 heading</w:t>
      </w:r>
    </w:p>
    <w:p w14:paraId="4908730B" w14:textId="77777777" w:rsidR="005F2DED" w:rsidRPr="00C243BD" w:rsidRDefault="00E05B58" w:rsidP="002318F2">
      <w:pPr>
        <w:pStyle w:val="Heading3"/>
      </w:pPr>
      <w:bookmarkStart w:id="2" w:name="this-is-a-level-3-heading"/>
      <w:bookmarkEnd w:id="2"/>
      <w:r w:rsidRPr="00C243BD">
        <w:t>This is a level 3 heading</w:t>
      </w:r>
    </w:p>
    <w:p w14:paraId="64325286" w14:textId="77777777" w:rsidR="005F2DED" w:rsidRPr="00C243BD" w:rsidRDefault="00E05B58" w:rsidP="002318F2">
      <w:pPr>
        <w:pStyle w:val="Heading4"/>
      </w:pPr>
      <w:bookmarkStart w:id="3" w:name="this-is-a-level-4-heading"/>
      <w:bookmarkEnd w:id="3"/>
      <w:r w:rsidRPr="00C243BD">
        <w:t>This is a level 4 heading</w:t>
      </w:r>
    </w:p>
    <w:p w14:paraId="7994BD3C" w14:textId="2D7B618D" w:rsidR="005F2DED" w:rsidRDefault="00E05B58" w:rsidP="002318F2">
      <w:pPr>
        <w:pStyle w:val="Heading4"/>
      </w:pPr>
      <w:bookmarkStart w:id="4" w:name="this-is-a-level-5-heading-does-anybody-u"/>
      <w:bookmarkEnd w:id="4"/>
      <w:r w:rsidRPr="00C243BD">
        <w:t>This is a level 5 heading (does anybody use this?)</w:t>
      </w:r>
    </w:p>
    <w:p w14:paraId="715A16B7" w14:textId="77777777" w:rsidR="00191DFA" w:rsidRPr="00191DFA" w:rsidRDefault="00191DFA" w:rsidP="00191DFA">
      <w:pPr>
        <w:pStyle w:val="Heading6"/>
      </w:pPr>
    </w:p>
    <w:p w14:paraId="5A2CAFD7" w14:textId="77777777" w:rsidR="005F2DED" w:rsidRPr="00A9030B" w:rsidRDefault="00E05B58" w:rsidP="002318F2">
      <w:pPr>
        <w:pStyle w:val="Heading1"/>
      </w:pPr>
      <w:bookmarkStart w:id="5" w:name="this-is-another-level-1-heading"/>
      <w:bookmarkEnd w:id="5"/>
      <w:r w:rsidRPr="00A9030B">
        <w:t xml:space="preserve">This is another </w:t>
      </w:r>
      <w:r w:rsidRPr="00C243BD">
        <w:t>level</w:t>
      </w:r>
      <w:r w:rsidRPr="00A9030B">
        <w:t xml:space="preserve"> 1 heading</w:t>
      </w:r>
    </w:p>
    <w:p w14:paraId="7F62AD7C" w14:textId="77777777" w:rsidR="005F2DED" w:rsidRPr="002318F2" w:rsidRDefault="00E05B58" w:rsidP="002318F2">
      <w:r w:rsidRPr="002318F2"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A65AD9" w14:textId="77777777" w:rsidR="005F2DED" w:rsidRPr="002318F2" w:rsidRDefault="00E05B58" w:rsidP="002318F2">
      <w:r w:rsidRPr="002318F2"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13F7E06C" w14:textId="77777777" w:rsidR="005F2DED" w:rsidRPr="00533E3B" w:rsidRDefault="00E05B58" w:rsidP="00533E3B">
      <w:pPr>
        <w:pStyle w:val="BodyText"/>
      </w:pPr>
      <w:r w:rsidRPr="00533E3B">
        <w:t>This was created using R Core Team (2017). R is great (R Core Team 2017).</w:t>
      </w:r>
    </w:p>
    <w:p w14:paraId="27693B72" w14:textId="77777777" w:rsidR="005F2DED" w:rsidRPr="00A9030B" w:rsidRDefault="00E05B58" w:rsidP="002318F2">
      <w:pPr>
        <w:pStyle w:val="FigurewithCaption"/>
      </w:pPr>
      <w:r w:rsidRPr="00A9030B">
        <w:rPr>
          <w:noProof/>
        </w:rPr>
        <w:lastRenderedPageBreak/>
        <w:drawing>
          <wp:inline distT="0" distB="0" distL="0" distR="0" wp14:anchorId="4DEF8841" wp14:editId="794AF5C9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A3E56" w14:textId="77777777" w:rsidR="005F2DED" w:rsidRPr="00A9030B" w:rsidRDefault="00E05B58" w:rsidP="00D84975">
      <w:pPr>
        <w:pStyle w:val="ImageCaption"/>
      </w:pPr>
      <w:r w:rsidRPr="00A9030B">
        <w:t>Figure 1. This is a figure caption, with the style ‘Figure Caption’.</w:t>
      </w:r>
    </w:p>
    <w:p w14:paraId="08D62C62" w14:textId="77777777" w:rsidR="005F2DED" w:rsidRPr="00A9030B" w:rsidRDefault="00E05B58" w:rsidP="00D84975">
      <w:pPr>
        <w:pStyle w:val="TableCaption"/>
      </w:pPr>
      <w:r w:rsidRPr="00A9030B">
        <w:t>Table 1. This is text in a table caption, styled as ‘Table Caption’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040"/>
        <w:gridCol w:w="2462"/>
        <w:gridCol w:w="1784"/>
      </w:tblGrid>
      <w:tr w:rsidR="005F2DED" w:rsidRPr="007B0BB8" w14:paraId="18FF9D0A" w14:textId="77777777" w:rsidTr="007B0BB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1557D" w14:textId="77777777" w:rsidR="005F2DED" w:rsidRPr="007B0BB8" w:rsidRDefault="00E05B58" w:rsidP="007B0BB8">
            <w:pPr>
              <w:pStyle w:val="Compact"/>
            </w:pPr>
            <w:r w:rsidRPr="007B0BB8"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9647D" w14:textId="77777777" w:rsidR="005F2DED" w:rsidRPr="007B0BB8" w:rsidRDefault="00E05B58" w:rsidP="007B0BB8">
            <w:pPr>
              <w:pStyle w:val="Compact"/>
            </w:pPr>
            <w:r w:rsidRPr="007B0BB8"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10592" w14:textId="77777777" w:rsidR="005F2DED" w:rsidRPr="007B0BB8" w:rsidRDefault="00E05B58" w:rsidP="007B0BB8">
            <w:pPr>
              <w:pStyle w:val="Compact"/>
            </w:pPr>
            <w:r w:rsidRPr="007B0BB8">
              <w:t>Column Header 3</w:t>
            </w:r>
          </w:p>
        </w:tc>
      </w:tr>
      <w:tr w:rsidR="005F2DED" w:rsidRPr="007B0BB8" w14:paraId="4CBDAFE4" w14:textId="77777777" w:rsidTr="007B0BB8">
        <w:trPr>
          <w:jc w:val="center"/>
        </w:trPr>
        <w:tc>
          <w:tcPr>
            <w:tcW w:w="0" w:type="auto"/>
          </w:tcPr>
          <w:p w14:paraId="21384ACC" w14:textId="77777777" w:rsidR="005F2DED" w:rsidRPr="007B0BB8" w:rsidRDefault="00E05B58" w:rsidP="007B0BB8">
            <w:pPr>
              <w:pStyle w:val="Compact"/>
            </w:pPr>
            <w:r w:rsidRPr="007B0BB8">
              <w:t>This is text in a table</w:t>
            </w:r>
          </w:p>
        </w:tc>
        <w:tc>
          <w:tcPr>
            <w:tcW w:w="0" w:type="auto"/>
          </w:tcPr>
          <w:p w14:paraId="079A3680" w14:textId="77777777" w:rsidR="005F2DED" w:rsidRPr="007B0BB8" w:rsidRDefault="00E05B58" w:rsidP="007B0BB8">
            <w:pPr>
              <w:pStyle w:val="Compact"/>
            </w:pPr>
            <w:r w:rsidRPr="007B0BB8">
              <w:t>This is also text in a table</w:t>
            </w:r>
          </w:p>
        </w:tc>
        <w:tc>
          <w:tcPr>
            <w:tcW w:w="0" w:type="auto"/>
          </w:tcPr>
          <w:p w14:paraId="42297D6E" w14:textId="77777777" w:rsidR="005F2DED" w:rsidRPr="007B0BB8" w:rsidRDefault="00E05B58" w:rsidP="007B0BB8">
            <w:pPr>
              <w:pStyle w:val="Compact"/>
            </w:pPr>
            <w:r w:rsidRPr="007B0BB8">
              <w:t>3</w:t>
            </w:r>
          </w:p>
        </w:tc>
      </w:tr>
    </w:tbl>
    <w:p w14:paraId="241189E2" w14:textId="77777777" w:rsidR="005F2DED" w:rsidRPr="00A9030B" w:rsidRDefault="00E05B58" w:rsidP="002318F2">
      <w:pPr>
        <w:pStyle w:val="Heading1"/>
      </w:pPr>
      <w:bookmarkStart w:id="6" w:name="bulletted-lists"/>
      <w:bookmarkEnd w:id="6"/>
      <w:proofErr w:type="spellStart"/>
      <w:r w:rsidRPr="00A9030B">
        <w:t>Bulletted</w:t>
      </w:r>
      <w:proofErr w:type="spellEnd"/>
      <w:r w:rsidRPr="00A9030B">
        <w:t xml:space="preserve"> Lists</w:t>
      </w:r>
    </w:p>
    <w:p w14:paraId="4FE36497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196C540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701A24A1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35FC2269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24C0DB9B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 indented numbered list</w:t>
      </w:r>
    </w:p>
    <w:p w14:paraId="15B58B66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other indented numbered list</w:t>
      </w:r>
    </w:p>
    <w:p w14:paraId="70B18378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50D945E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5501CB10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40D81AC0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3D870DD8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lastRenderedPageBreak/>
        <w:t>This is a numbered bulleted list</w:t>
      </w:r>
    </w:p>
    <w:p w14:paraId="012AE5FF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65C628E6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7E1BE169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0EA366FE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2DB2DCD7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1CEF148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B0B3471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7E7B25C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EB24F0F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298FD1E9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0D749ADC" w14:textId="77777777" w:rsidR="005F2DED" w:rsidRPr="00A9030B" w:rsidRDefault="00E05B58" w:rsidP="002318F2">
      <w:pPr>
        <w:pStyle w:val="Heading1"/>
      </w:pPr>
      <w:bookmarkStart w:id="7" w:name="references"/>
      <w:bookmarkEnd w:id="7"/>
      <w:r w:rsidRPr="00A9030B">
        <w:t>References</w:t>
      </w:r>
    </w:p>
    <w:p w14:paraId="4D659AC6" w14:textId="77777777" w:rsidR="005F2DED" w:rsidRPr="00A9030B" w:rsidRDefault="00E05B58" w:rsidP="008A47A4">
      <w:pPr>
        <w:pStyle w:val="Bibliography"/>
      </w:pPr>
      <w:r w:rsidRPr="00A9030B">
        <w:t xml:space="preserve">R Core Team. 2017. </w:t>
      </w:r>
      <w:r w:rsidRPr="00A9030B">
        <w:rPr>
          <w:i/>
        </w:rPr>
        <w:t>R: A Language and Environment for Statistical Computing</w:t>
      </w:r>
      <w:r w:rsidRPr="00A9030B">
        <w:t xml:space="preserve">. Vienna, Austria: R Foundation for Statistical Computing. </w:t>
      </w:r>
      <w:hyperlink r:id="rId8">
        <w:r w:rsidRPr="00A9030B">
          <w:rPr>
            <w:rStyle w:val="Hyperlink"/>
          </w:rPr>
          <w:t>https://www.R-project.org/</w:t>
        </w:r>
      </w:hyperlink>
      <w:r w:rsidRPr="00A9030B">
        <w:t>.</w:t>
      </w:r>
    </w:p>
    <w:sectPr w:rsidR="005F2DED" w:rsidRPr="00A9030B" w:rsidSect="00794585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BB581" w14:textId="77777777" w:rsidR="00A62E51" w:rsidRDefault="00A62E51" w:rsidP="002318F2">
      <w:r>
        <w:separator/>
      </w:r>
    </w:p>
  </w:endnote>
  <w:endnote w:type="continuationSeparator" w:id="0">
    <w:p w14:paraId="11F499DF" w14:textId="77777777" w:rsidR="00A62E51" w:rsidRDefault="00A62E51" w:rsidP="00231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Content>
      <w:p w14:paraId="1ADFA45C" w14:textId="73ED98B5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ED2CE1" w14:textId="77777777" w:rsidR="005777EE" w:rsidRDefault="005777EE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Content>
      <w:p w14:paraId="183C496C" w14:textId="0DE90C37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E7D752" w14:textId="77777777" w:rsidR="005777EE" w:rsidRDefault="005777EE" w:rsidP="005777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DCA9AD" w14:textId="77777777" w:rsidR="00A62E51" w:rsidRDefault="00A62E51" w:rsidP="002318F2">
      <w:r>
        <w:separator/>
      </w:r>
    </w:p>
  </w:footnote>
  <w:footnote w:type="continuationSeparator" w:id="0">
    <w:p w14:paraId="266B7863" w14:textId="77777777" w:rsidR="00A62E51" w:rsidRDefault="00A62E51" w:rsidP="00231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E9241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39EA39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6480FF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368299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69277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F003C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87A4D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59C09E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96F80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3E0258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338"/>
    <w:rsid w:val="001529B6"/>
    <w:rsid w:val="00191DFA"/>
    <w:rsid w:val="001B0AA2"/>
    <w:rsid w:val="001B15DB"/>
    <w:rsid w:val="002318F2"/>
    <w:rsid w:val="002C0602"/>
    <w:rsid w:val="002F4490"/>
    <w:rsid w:val="0037009E"/>
    <w:rsid w:val="0042613E"/>
    <w:rsid w:val="004E29B3"/>
    <w:rsid w:val="00533E3B"/>
    <w:rsid w:val="005777EE"/>
    <w:rsid w:val="00590D07"/>
    <w:rsid w:val="005A6804"/>
    <w:rsid w:val="005D0CD4"/>
    <w:rsid w:val="005F2DED"/>
    <w:rsid w:val="00621513"/>
    <w:rsid w:val="00651A9C"/>
    <w:rsid w:val="00784D58"/>
    <w:rsid w:val="00794585"/>
    <w:rsid w:val="007B0BB8"/>
    <w:rsid w:val="00830C98"/>
    <w:rsid w:val="008A47A4"/>
    <w:rsid w:val="008A76F2"/>
    <w:rsid w:val="008D6863"/>
    <w:rsid w:val="009566BB"/>
    <w:rsid w:val="00992590"/>
    <w:rsid w:val="00A172CF"/>
    <w:rsid w:val="00A44B73"/>
    <w:rsid w:val="00A62E51"/>
    <w:rsid w:val="00A86193"/>
    <w:rsid w:val="00A9030B"/>
    <w:rsid w:val="00B34A53"/>
    <w:rsid w:val="00B86B75"/>
    <w:rsid w:val="00BC48D5"/>
    <w:rsid w:val="00BD60FE"/>
    <w:rsid w:val="00BF3218"/>
    <w:rsid w:val="00C2368D"/>
    <w:rsid w:val="00C243BD"/>
    <w:rsid w:val="00C36279"/>
    <w:rsid w:val="00D11C2A"/>
    <w:rsid w:val="00D84975"/>
    <w:rsid w:val="00E03F47"/>
    <w:rsid w:val="00E05B58"/>
    <w:rsid w:val="00E315A3"/>
    <w:rsid w:val="00EF46C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FA337B"/>
  <w15:docId w15:val="{A42F9EB1-43B6-6D46-B33F-066E3D651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B73"/>
    <w:pPr>
      <w:spacing w:before="180" w:after="180"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43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before="200" w:after="0"/>
      <w:outlineLvl w:val="5"/>
    </w:pPr>
    <w:rPr>
      <w:rFonts w:eastAsiaTheme="majorEastAsia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33E3B"/>
  </w:style>
  <w:style w:type="paragraph" w:customStyle="1" w:styleId="FirstParagraph">
    <w:name w:val="First Paragraph"/>
    <w:basedOn w:val="BodyText"/>
    <w:next w:val="BodyText"/>
    <w:qFormat/>
    <w:rsid w:val="00D11C2A"/>
  </w:style>
  <w:style w:type="paragraph" w:customStyle="1" w:styleId="Compact">
    <w:name w:val="Compact"/>
    <w:basedOn w:val="BodyText"/>
    <w:qFormat/>
    <w:rsid w:val="007B0BB8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autoRedefine/>
    <w:qFormat/>
    <w:rsid w:val="00794585"/>
    <w:pPr>
      <w:keepNext/>
      <w:keepLines/>
      <w:spacing w:before="480" w:after="240" w:line="240" w:lineRule="auto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type="paragraph" w:styleId="Date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A47A4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B15DB"/>
    <w:pPr>
      <w:keepNext/>
      <w:spacing w:before="300" w:after="240" w:line="240" w:lineRule="auto"/>
    </w:pPr>
    <w:rPr>
      <w:i w:val="0"/>
      <w:sz w:val="22"/>
    </w:rPr>
  </w:style>
  <w:style w:type="paragraph" w:customStyle="1" w:styleId="ImageCaption">
    <w:name w:val="Image Caption"/>
    <w:basedOn w:val="Caption"/>
    <w:autoRedefine/>
    <w:qFormat/>
    <w:rsid w:val="001B15DB"/>
    <w:pPr>
      <w:spacing w:before="300" w:after="240" w:line="240" w:lineRule="auto"/>
    </w:pPr>
    <w:rPr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33E3B"/>
    <w:rPr>
      <w:rFonts w:ascii="Helvetica" w:hAnsi="Helvetica"/>
    </w:rPr>
  </w:style>
  <w:style w:type="paragraph" w:styleId="BalloonText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030B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94585"/>
  </w:style>
  <w:style w:type="paragraph" w:styleId="Footer">
    <w:name w:val="footer"/>
    <w:basedOn w:val="Normal"/>
    <w:link w:val="FooterChar"/>
    <w:unhideWhenUsed/>
    <w:rsid w:val="005777E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5777EE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424</Words>
  <Characters>2420</Characters>
  <Application>Microsoft Office Word</Application>
  <DocSecurity>0</DocSecurity>
  <Lines>20</Lines>
  <Paragraphs>5</Paragraphs>
  <ScaleCrop>false</ScaleCrop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enjamin Trueman</cp:lastModifiedBy>
  <cp:revision>24</cp:revision>
  <dcterms:created xsi:type="dcterms:W3CDTF">2020-02-21T14:42:00Z</dcterms:created>
  <dcterms:modified xsi:type="dcterms:W3CDTF">2021-07-14T17:43:00Z</dcterms:modified>
</cp:coreProperties>
</file>